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Red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Kup / Red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Ch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/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/ Jump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/ 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 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ovement 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Teaching 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 Hand Techn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Kup / Red Belt</dc:title>
  <dc:creator/>
  <cp:keywords/>
  <dcterms:created xsi:type="dcterms:W3CDTF">2024-05-13T18:38:42Z</dcterms:created>
  <dcterms:modified xsi:type="dcterms:W3CDTF">2024-05-13T1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